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414F0" w14:textId="77777777" w:rsidR="00A10FDF" w:rsidRDefault="00A10FDF" w:rsidP="00A4073D">
      <w:pPr>
        <w:spacing w:after="0" w:line="360" w:lineRule="auto"/>
        <w:jc w:val="center"/>
        <w:rPr>
          <w:bCs/>
        </w:rPr>
      </w:pPr>
    </w:p>
    <w:p w14:paraId="64E5B911" w14:textId="6645789E" w:rsidR="00A4073D" w:rsidRPr="00A4073D" w:rsidRDefault="00A56D0B" w:rsidP="00A4073D">
      <w:pPr>
        <w:spacing w:after="0" w:line="360" w:lineRule="auto"/>
        <w:jc w:val="center"/>
        <w:rPr>
          <w:bCs/>
        </w:rPr>
      </w:pPr>
      <w:r>
        <w:rPr>
          <w:bCs/>
        </w:rPr>
        <w:t>MSE9000</w:t>
      </w:r>
      <w:r w:rsidR="00A4073D">
        <w:rPr>
          <w:bCs/>
        </w:rPr>
        <w:t>,</w:t>
      </w:r>
      <w:r>
        <w:rPr>
          <w:bCs/>
        </w:rPr>
        <w:t xml:space="preserve"> </w:t>
      </w:r>
      <w:r w:rsidR="00D876F9">
        <w:rPr>
          <w:bCs/>
        </w:rPr>
        <w:t>202</w:t>
      </w:r>
      <w:r w:rsidR="0022227E">
        <w:rPr>
          <w:bCs/>
        </w:rPr>
        <w:t>2</w:t>
      </w:r>
      <w:r w:rsidR="00D876F9">
        <w:rPr>
          <w:bCs/>
        </w:rPr>
        <w:t>-202</w:t>
      </w:r>
      <w:r w:rsidR="0022227E">
        <w:rPr>
          <w:bCs/>
        </w:rPr>
        <w:t>3</w:t>
      </w:r>
      <w:r w:rsidR="00D876F9">
        <w:rPr>
          <w:bCs/>
        </w:rPr>
        <w:t xml:space="preserve"> </w:t>
      </w:r>
      <w:proofErr w:type="spellStart"/>
      <w:r>
        <w:rPr>
          <w:bCs/>
        </w:rPr>
        <w:t>Graduation</w:t>
      </w:r>
      <w:proofErr w:type="spellEnd"/>
      <w:r>
        <w:rPr>
          <w:bCs/>
        </w:rPr>
        <w:t xml:space="preserve"> Project, </w:t>
      </w:r>
      <w:proofErr w:type="spellStart"/>
      <w:r>
        <w:rPr>
          <w:bCs/>
        </w:rPr>
        <w:t>Gr</w:t>
      </w:r>
      <w:r w:rsidR="00D876F9">
        <w:rPr>
          <w:bCs/>
        </w:rPr>
        <w:t>o</w:t>
      </w:r>
      <w:r>
        <w:rPr>
          <w:bCs/>
        </w:rPr>
        <w:t>up</w:t>
      </w:r>
      <w:proofErr w:type="spellEnd"/>
      <w:r>
        <w:rPr>
          <w:bCs/>
        </w:rPr>
        <w:t xml:space="preserve"> No: </w:t>
      </w:r>
      <w:r w:rsidR="0022227E">
        <w:rPr>
          <w:bCs/>
        </w:rPr>
        <w:t>XX</w:t>
      </w:r>
    </w:p>
    <w:p w14:paraId="08A101AF" w14:textId="77777777" w:rsidR="0022227E" w:rsidRPr="0022227E" w:rsidRDefault="0022227E" w:rsidP="0022227E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eastAsia="tr-TR"/>
        </w:rPr>
      </w:pPr>
      <w:r w:rsidRPr="0022227E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eastAsia="tr-TR"/>
        </w:rPr>
        <w:t>FINISH WORK TITLE</w:t>
      </w:r>
    </w:p>
    <w:p w14:paraId="23CA4422" w14:textId="77777777" w:rsidR="0022227E" w:rsidRPr="0022227E" w:rsidRDefault="0022227E" w:rsidP="0022227E">
      <w:pPr>
        <w:spacing w:after="0" w:line="36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22227E">
        <w:rPr>
          <w:rFonts w:ascii="Times New Roman" w:hAnsi="Times New Roman" w:cs="Times New Roman"/>
          <w:i/>
          <w:iCs/>
          <w:sz w:val="24"/>
          <w:szCs w:val="24"/>
        </w:rPr>
        <w:t>Student</w:t>
      </w:r>
      <w:proofErr w:type="spellEnd"/>
      <w:r w:rsidRPr="0022227E">
        <w:rPr>
          <w:rFonts w:ascii="Times New Roman" w:hAnsi="Times New Roman" w:cs="Times New Roman"/>
          <w:i/>
          <w:iCs/>
          <w:sz w:val="24"/>
          <w:szCs w:val="24"/>
        </w:rPr>
        <w:t xml:space="preserve"> Name SURNAME – </w:t>
      </w:r>
      <w:proofErr w:type="spellStart"/>
      <w:r w:rsidRPr="0022227E">
        <w:rPr>
          <w:rFonts w:ascii="Times New Roman" w:hAnsi="Times New Roman" w:cs="Times New Roman"/>
          <w:i/>
          <w:iCs/>
          <w:sz w:val="24"/>
          <w:szCs w:val="24"/>
        </w:rPr>
        <w:t>Student</w:t>
      </w:r>
      <w:proofErr w:type="spellEnd"/>
      <w:r w:rsidRPr="0022227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22227E">
        <w:rPr>
          <w:rFonts w:ascii="Times New Roman" w:hAnsi="Times New Roman" w:cs="Times New Roman"/>
          <w:i/>
          <w:iCs/>
          <w:sz w:val="24"/>
          <w:szCs w:val="24"/>
        </w:rPr>
        <w:t>Number</w:t>
      </w:r>
      <w:proofErr w:type="spellEnd"/>
    </w:p>
    <w:p w14:paraId="21A4909D" w14:textId="77777777" w:rsidR="0022227E" w:rsidRPr="0022227E" w:rsidRDefault="0022227E" w:rsidP="0022227E">
      <w:pPr>
        <w:spacing w:after="0" w:line="36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22227E">
        <w:rPr>
          <w:rFonts w:ascii="Times New Roman" w:hAnsi="Times New Roman" w:cs="Times New Roman"/>
          <w:i/>
          <w:iCs/>
          <w:sz w:val="24"/>
          <w:szCs w:val="24"/>
        </w:rPr>
        <w:t>Student</w:t>
      </w:r>
      <w:proofErr w:type="spellEnd"/>
      <w:r w:rsidRPr="0022227E">
        <w:rPr>
          <w:rFonts w:ascii="Times New Roman" w:hAnsi="Times New Roman" w:cs="Times New Roman"/>
          <w:i/>
          <w:iCs/>
          <w:sz w:val="24"/>
          <w:szCs w:val="24"/>
        </w:rPr>
        <w:t xml:space="preserve"> Name SURNAME – </w:t>
      </w:r>
      <w:proofErr w:type="spellStart"/>
      <w:r w:rsidRPr="0022227E">
        <w:rPr>
          <w:rFonts w:ascii="Times New Roman" w:hAnsi="Times New Roman" w:cs="Times New Roman"/>
          <w:i/>
          <w:iCs/>
          <w:sz w:val="24"/>
          <w:szCs w:val="24"/>
        </w:rPr>
        <w:t>Student</w:t>
      </w:r>
      <w:proofErr w:type="spellEnd"/>
      <w:r w:rsidRPr="0022227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22227E">
        <w:rPr>
          <w:rFonts w:ascii="Times New Roman" w:hAnsi="Times New Roman" w:cs="Times New Roman"/>
          <w:i/>
          <w:iCs/>
          <w:sz w:val="24"/>
          <w:szCs w:val="24"/>
        </w:rPr>
        <w:t>Number</w:t>
      </w:r>
      <w:proofErr w:type="spellEnd"/>
    </w:p>
    <w:p w14:paraId="414C9CB8" w14:textId="77777777" w:rsidR="0022227E" w:rsidRPr="0022227E" w:rsidRDefault="0022227E" w:rsidP="0022227E">
      <w:pPr>
        <w:spacing w:after="0" w:line="36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22227E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332515D6" w14:textId="77777777" w:rsidR="0022227E" w:rsidRPr="0022227E" w:rsidRDefault="0022227E" w:rsidP="0022227E">
      <w:pPr>
        <w:spacing w:after="0" w:line="36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22227E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78DFE2A7" w14:textId="07506D75" w:rsidR="00A96F18" w:rsidRDefault="0022227E" w:rsidP="004800DE">
      <w:pPr>
        <w:spacing w:after="0" w:line="36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22227E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00542F08" w14:textId="1CFDD129" w:rsidR="00E0381E" w:rsidRPr="0022227E" w:rsidRDefault="0022227E" w:rsidP="00E0381E">
      <w:pPr>
        <w:spacing w:after="0" w:line="360" w:lineRule="auto"/>
        <w:jc w:val="center"/>
        <w:rPr>
          <w:bCs/>
          <w:i/>
          <w:iCs/>
          <w:sz w:val="24"/>
        </w:rPr>
      </w:pPr>
      <w:proofErr w:type="spellStart"/>
      <w:r w:rsidRPr="0022227E">
        <w:rPr>
          <w:bCs/>
          <w:i/>
          <w:iCs/>
        </w:rPr>
        <w:t>Supervisor</w:t>
      </w:r>
      <w:proofErr w:type="spellEnd"/>
      <w:r w:rsidR="00E0381E" w:rsidRPr="0022227E">
        <w:rPr>
          <w:bCs/>
          <w:i/>
          <w:iCs/>
        </w:rPr>
        <w:t xml:space="preserve">: </w:t>
      </w:r>
    </w:p>
    <w:p w14:paraId="62BD0387" w14:textId="77777777" w:rsidR="0022227E" w:rsidRPr="00EA4805" w:rsidRDefault="0022227E" w:rsidP="0022227E">
      <w:pPr>
        <w:jc w:val="center"/>
        <w:rPr>
          <w:b/>
          <w:bCs/>
          <w:sz w:val="28"/>
          <w:szCs w:val="28"/>
        </w:rPr>
      </w:pPr>
      <w:proofErr w:type="spellStart"/>
      <w:r w:rsidRPr="00EA4805">
        <w:rPr>
          <w:b/>
          <w:bCs/>
          <w:sz w:val="28"/>
          <w:szCs w:val="28"/>
        </w:rPr>
        <w:t>Abstract</w:t>
      </w:r>
      <w:proofErr w:type="spellEnd"/>
    </w:p>
    <w:p w14:paraId="083D2B83" w14:textId="77777777" w:rsidR="0022227E" w:rsidRDefault="0022227E" w:rsidP="0022227E">
      <w:pPr>
        <w:rPr>
          <w:lang w:val="en-US"/>
        </w:rPr>
      </w:pPr>
      <w:r w:rsidRPr="00EA4805">
        <w:rPr>
          <w:lang w:val="en-US"/>
        </w:rPr>
        <w:t xml:space="preserve">The </w:t>
      </w:r>
      <w:r>
        <w:rPr>
          <w:lang w:val="en-US"/>
        </w:rPr>
        <w:t>abstract</w:t>
      </w:r>
      <w:r w:rsidRPr="00EA4805">
        <w:rPr>
          <w:lang w:val="en-US"/>
        </w:rPr>
        <w:t xml:space="preserve"> section should briefly include the purpose and importance of the study, the results, and </w:t>
      </w:r>
      <w:r>
        <w:rPr>
          <w:lang w:val="en-US"/>
        </w:rPr>
        <w:t>discussion</w:t>
      </w:r>
      <w:r w:rsidRPr="00EA4805">
        <w:rPr>
          <w:lang w:val="en-US"/>
        </w:rPr>
        <w:t xml:space="preserve"> of the study. </w:t>
      </w:r>
      <w:r>
        <w:rPr>
          <w:lang w:val="en-US"/>
        </w:rPr>
        <w:t>It should contain</w:t>
      </w:r>
      <w:r w:rsidRPr="00EA4805">
        <w:rPr>
          <w:lang w:val="en-US"/>
        </w:rPr>
        <w:t xml:space="preserve"> minimum 150 and maximum 250 words.</w:t>
      </w:r>
      <w:r>
        <w:rPr>
          <w:lang w:val="en-US"/>
        </w:rPr>
        <w:t xml:space="preserve"> </w:t>
      </w:r>
    </w:p>
    <w:p w14:paraId="2DBAEF6C" w14:textId="77777777" w:rsidR="0022227E" w:rsidRPr="00814C3C" w:rsidRDefault="0022227E" w:rsidP="0022227E">
      <w:pPr>
        <w:rPr>
          <w:rFonts w:cstheme="minorHAnsi"/>
          <w:b/>
          <w:bCs/>
          <w:lang w:val="en-US"/>
        </w:rPr>
      </w:pPr>
      <w:r w:rsidRPr="00814C3C">
        <w:rPr>
          <w:rFonts w:cstheme="minorHAnsi"/>
          <w:b/>
          <w:bCs/>
          <w:lang w:val="en-US"/>
        </w:rPr>
        <w:t>Keywords:</w:t>
      </w:r>
      <w:r w:rsidRPr="00814C3C">
        <w:rPr>
          <w:lang w:val="en-US"/>
        </w:rPr>
        <w:t xml:space="preserve"> </w:t>
      </w:r>
      <w:r>
        <w:rPr>
          <w:lang w:val="en-US"/>
        </w:rPr>
        <w:t>It</w:t>
      </w:r>
      <w:r w:rsidRPr="00EA4805">
        <w:rPr>
          <w:lang w:val="en-US"/>
        </w:rPr>
        <w:t xml:space="preserve"> should be at least three and at most five</w:t>
      </w:r>
      <w:r>
        <w:rPr>
          <w:lang w:val="en-US"/>
        </w:rPr>
        <w:t xml:space="preserve"> keywords</w:t>
      </w:r>
      <w:r w:rsidRPr="00EA4805">
        <w:rPr>
          <w:lang w:val="en-US"/>
        </w:rPr>
        <w:t xml:space="preserve"> and separated by commas.</w:t>
      </w:r>
    </w:p>
    <w:p w14:paraId="194A6E12" w14:textId="77777777" w:rsidR="0022227E" w:rsidRPr="00EA4805" w:rsidRDefault="0022227E" w:rsidP="0022227E">
      <w:pPr>
        <w:jc w:val="center"/>
        <w:rPr>
          <w:b/>
          <w:bCs/>
          <w:sz w:val="28"/>
          <w:szCs w:val="28"/>
        </w:rPr>
      </w:pPr>
      <w:r w:rsidRPr="00EA4805">
        <w:rPr>
          <w:b/>
          <w:bCs/>
          <w:sz w:val="28"/>
          <w:szCs w:val="28"/>
        </w:rPr>
        <w:t>Özet</w:t>
      </w:r>
    </w:p>
    <w:p w14:paraId="576D5771" w14:textId="77777777" w:rsidR="0022227E" w:rsidRDefault="0022227E" w:rsidP="0022227E">
      <w:pPr>
        <w:jc w:val="both"/>
        <w:rPr>
          <w:bCs/>
          <w:szCs w:val="24"/>
        </w:rPr>
      </w:pPr>
      <w:r>
        <w:rPr>
          <w:bCs/>
          <w:szCs w:val="24"/>
        </w:rPr>
        <w:t>Özet bölümü kısaca çalışmanın amacı ve önemi ile yapılan çalışma sonuçlarını ve yorumlarını içermelidir. Özet kelime sayısı en az 150 en fazla 250 kelime olmalıdır.</w:t>
      </w:r>
    </w:p>
    <w:p w14:paraId="18C07F04" w14:textId="77777777" w:rsidR="0022227E" w:rsidRPr="00814C3C" w:rsidRDefault="0022227E" w:rsidP="0022227E">
      <w:pPr>
        <w:jc w:val="both"/>
        <w:rPr>
          <w:sz w:val="28"/>
          <w:szCs w:val="28"/>
        </w:rPr>
      </w:pPr>
      <w:r w:rsidRPr="00814C3C">
        <w:rPr>
          <w:rFonts w:cstheme="minorHAnsi"/>
          <w:b/>
          <w:bCs/>
        </w:rPr>
        <w:t xml:space="preserve">Anahtar kelimeler: </w:t>
      </w:r>
      <w:r>
        <w:rPr>
          <w:bCs/>
          <w:szCs w:val="24"/>
        </w:rPr>
        <w:t>En az üç en fazla beş anahtar kelime olmalıdır ve virgülle ayrılarak yazılmalıdır.</w:t>
      </w:r>
    </w:p>
    <w:p w14:paraId="11A93AE9" w14:textId="26BC1A51" w:rsidR="004800DE" w:rsidRPr="004800DE" w:rsidRDefault="004800DE" w:rsidP="0022227E">
      <w:pPr>
        <w:tabs>
          <w:tab w:val="left" w:pos="1350"/>
          <w:tab w:val="left" w:pos="2772"/>
        </w:tabs>
        <w:ind w:firstLine="540"/>
        <w:jc w:val="center"/>
        <w:rPr>
          <w:rFonts w:cstheme="minorHAnsi"/>
        </w:rPr>
      </w:pPr>
    </w:p>
    <w:sectPr w:rsidR="004800DE" w:rsidRPr="004800DE" w:rsidSect="00BC334D">
      <w:headerReference w:type="default" r:id="rId8"/>
      <w:pgSz w:w="11906" w:h="16838"/>
      <w:pgMar w:top="720" w:right="720" w:bottom="720" w:left="72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F52A4" w14:textId="77777777" w:rsidR="00270000" w:rsidRDefault="00270000" w:rsidP="007B099C">
      <w:pPr>
        <w:spacing w:after="0" w:line="240" w:lineRule="auto"/>
      </w:pPr>
      <w:r>
        <w:separator/>
      </w:r>
    </w:p>
  </w:endnote>
  <w:endnote w:type="continuationSeparator" w:id="0">
    <w:p w14:paraId="21A717EE" w14:textId="77777777" w:rsidR="00270000" w:rsidRDefault="00270000" w:rsidP="007B09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A8504" w14:textId="77777777" w:rsidR="00270000" w:rsidRDefault="00270000" w:rsidP="007B099C">
      <w:pPr>
        <w:spacing w:after="0" w:line="240" w:lineRule="auto"/>
      </w:pPr>
      <w:r>
        <w:separator/>
      </w:r>
    </w:p>
  </w:footnote>
  <w:footnote w:type="continuationSeparator" w:id="0">
    <w:p w14:paraId="48F45AFE" w14:textId="77777777" w:rsidR="00270000" w:rsidRDefault="00270000" w:rsidP="007B09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6EE24" w14:textId="07E031C0" w:rsidR="00BC334D" w:rsidRDefault="00324B2D" w:rsidP="007B099C">
    <w:pPr>
      <w:pStyle w:val="stBilgi"/>
      <w:jc w:val="center"/>
    </w:pPr>
    <w:r>
      <w:rPr>
        <w:noProof/>
        <w:lang w:eastAsia="tr-TR"/>
      </w:rPr>
      <w:drawing>
        <wp:anchor distT="0" distB="0" distL="114300" distR="114300" simplePos="0" relativeHeight="251659264" behindDoc="0" locked="0" layoutInCell="1" allowOverlap="1" wp14:anchorId="6E600B6C" wp14:editId="727EC2EE">
          <wp:simplePos x="0" y="0"/>
          <wp:positionH relativeFrom="column">
            <wp:posOffset>-184785</wp:posOffset>
          </wp:positionH>
          <wp:positionV relativeFrom="paragraph">
            <wp:posOffset>45085</wp:posOffset>
          </wp:positionV>
          <wp:extent cx="609600" cy="640080"/>
          <wp:effectExtent l="0" t="0" r="0" b="7620"/>
          <wp:wrapSquare wrapText="bothSides"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819" t="8894" r="9708" b="10336"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tr-TR"/>
      </w:rPr>
      <w:drawing>
        <wp:anchor distT="0" distB="0" distL="114300" distR="114300" simplePos="0" relativeHeight="251660288" behindDoc="0" locked="0" layoutInCell="1" allowOverlap="1" wp14:anchorId="0DAE2F7A" wp14:editId="23860D08">
          <wp:simplePos x="0" y="0"/>
          <wp:positionH relativeFrom="column">
            <wp:posOffset>6232525</wp:posOffset>
          </wp:positionH>
          <wp:positionV relativeFrom="paragraph">
            <wp:posOffset>45085</wp:posOffset>
          </wp:positionV>
          <wp:extent cx="518160" cy="518160"/>
          <wp:effectExtent l="0" t="0" r="0" b="0"/>
          <wp:wrapSquare wrapText="left"/>
          <wp:docPr id="4" name="Resim 4" descr="D:\Dropbox Folder\Dropbox\iş\Templates\MMMLogo 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6" descr="D:\Dropbox Folder\Dropbox\iş\Templates\MMMLogo TR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816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8705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3E3E2C4" wp14:editId="0EA6CF00">
              <wp:simplePos x="0" y="0"/>
              <wp:positionH relativeFrom="column">
                <wp:posOffset>137795</wp:posOffset>
              </wp:positionH>
              <wp:positionV relativeFrom="paragraph">
                <wp:posOffset>43815</wp:posOffset>
              </wp:positionV>
              <wp:extent cx="932180" cy="742315"/>
              <wp:effectExtent l="13970" t="5715" r="6350" b="1397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2180" cy="7423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39755C" w14:textId="53933873" w:rsidR="00BC334D" w:rsidRDefault="00BC334D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E3E2C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0.85pt;margin-top:3.45pt;width:73.4pt;height:58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" strokecolor="white [3212]">
              <v:textbox>
                <w:txbxContent>
                  <w:p w14:paraId="1B39755C" w14:textId="53933873" w:rsidR="00BC334D" w:rsidRDefault="00BC334D"/>
                </w:txbxContent>
              </v:textbox>
            </v:shape>
          </w:pict>
        </mc:Fallback>
      </mc:AlternateContent>
    </w:r>
  </w:p>
  <w:p w14:paraId="69AA85EF" w14:textId="105F18EF" w:rsidR="0067371C" w:rsidRPr="00BC119F" w:rsidRDefault="0067371C" w:rsidP="007B099C">
    <w:pPr>
      <w:pStyle w:val="stBilgi"/>
      <w:jc w:val="center"/>
      <w:rPr>
        <w:sz w:val="24"/>
        <w:szCs w:val="24"/>
      </w:rPr>
    </w:pPr>
    <w:r w:rsidRPr="00BC119F">
      <w:rPr>
        <w:sz w:val="24"/>
        <w:szCs w:val="24"/>
      </w:rPr>
      <w:t>KİMYA-METALÜRJİ FAKÜLTESİ</w:t>
    </w:r>
  </w:p>
  <w:p w14:paraId="4DE11E21" w14:textId="416BCD12" w:rsidR="007B099C" w:rsidRPr="00BC119F" w:rsidRDefault="00BC334D" w:rsidP="007B099C">
    <w:pPr>
      <w:pStyle w:val="stBilgi"/>
      <w:jc w:val="center"/>
      <w:rPr>
        <w:sz w:val="24"/>
        <w:szCs w:val="24"/>
      </w:rPr>
    </w:pPr>
    <w:r w:rsidRPr="00BC119F">
      <w:rPr>
        <w:sz w:val="24"/>
        <w:szCs w:val="24"/>
      </w:rPr>
      <w:t>METAL</w:t>
    </w:r>
    <w:r w:rsidR="0024644B">
      <w:rPr>
        <w:sz w:val="24"/>
        <w:szCs w:val="24"/>
      </w:rPr>
      <w:t>U</w:t>
    </w:r>
    <w:r w:rsidRPr="00BC119F">
      <w:rPr>
        <w:sz w:val="24"/>
        <w:szCs w:val="24"/>
      </w:rPr>
      <w:t>RJİ VE MALZEME MÜHENDİSLİĞİ BÖLÜMÜ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18080C"/>
    <w:multiLevelType w:val="hybridMultilevel"/>
    <w:tmpl w:val="50F8CA4C"/>
    <w:lvl w:ilvl="0" w:tplc="19EA9F5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2C72C1"/>
    <w:multiLevelType w:val="hybridMultilevel"/>
    <w:tmpl w:val="1A0EF940"/>
    <w:lvl w:ilvl="0" w:tplc="DE6EAF8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5528763">
    <w:abstractNumId w:val="0"/>
  </w:num>
  <w:num w:numId="2" w16cid:durableId="14251779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MrQ0NbIwNDcxNDdT0lEKTi0uzszPAykwrAUAgAcmFywAAAA="/>
  </w:docVars>
  <w:rsids>
    <w:rsidRoot w:val="007B099C"/>
    <w:rsid w:val="00015012"/>
    <w:rsid w:val="00016B52"/>
    <w:rsid w:val="00031655"/>
    <w:rsid w:val="000349BB"/>
    <w:rsid w:val="00072FB4"/>
    <w:rsid w:val="00095720"/>
    <w:rsid w:val="000D4AE4"/>
    <w:rsid w:val="000D7EDD"/>
    <w:rsid w:val="000F7EE5"/>
    <w:rsid w:val="00104E86"/>
    <w:rsid w:val="001465B6"/>
    <w:rsid w:val="00157642"/>
    <w:rsid w:val="00161188"/>
    <w:rsid w:val="0019601D"/>
    <w:rsid w:val="00196CB3"/>
    <w:rsid w:val="001F327B"/>
    <w:rsid w:val="00207E66"/>
    <w:rsid w:val="00221EB3"/>
    <w:rsid w:val="0022227E"/>
    <w:rsid w:val="0024644B"/>
    <w:rsid w:val="0026507E"/>
    <w:rsid w:val="00270000"/>
    <w:rsid w:val="0027409A"/>
    <w:rsid w:val="00281527"/>
    <w:rsid w:val="00283EF4"/>
    <w:rsid w:val="002B5D74"/>
    <w:rsid w:val="002E6F55"/>
    <w:rsid w:val="00324B2D"/>
    <w:rsid w:val="00365F1E"/>
    <w:rsid w:val="003979E9"/>
    <w:rsid w:val="003B3E85"/>
    <w:rsid w:val="0040715D"/>
    <w:rsid w:val="00430D1B"/>
    <w:rsid w:val="004800DE"/>
    <w:rsid w:val="004B5779"/>
    <w:rsid w:val="004B7D8B"/>
    <w:rsid w:val="004E1F67"/>
    <w:rsid w:val="00514C7F"/>
    <w:rsid w:val="00552A5B"/>
    <w:rsid w:val="00566BDF"/>
    <w:rsid w:val="00584D5E"/>
    <w:rsid w:val="005A1497"/>
    <w:rsid w:val="005E308D"/>
    <w:rsid w:val="006004C2"/>
    <w:rsid w:val="00647EA9"/>
    <w:rsid w:val="00654788"/>
    <w:rsid w:val="0067371C"/>
    <w:rsid w:val="00687055"/>
    <w:rsid w:val="006F2DDA"/>
    <w:rsid w:val="006F34A6"/>
    <w:rsid w:val="00721259"/>
    <w:rsid w:val="00737ECF"/>
    <w:rsid w:val="00743BFE"/>
    <w:rsid w:val="00747D37"/>
    <w:rsid w:val="00764B2F"/>
    <w:rsid w:val="00783701"/>
    <w:rsid w:val="00784942"/>
    <w:rsid w:val="007850B7"/>
    <w:rsid w:val="007872E1"/>
    <w:rsid w:val="007912D4"/>
    <w:rsid w:val="00796DE8"/>
    <w:rsid w:val="007B099C"/>
    <w:rsid w:val="00804D0E"/>
    <w:rsid w:val="008148C4"/>
    <w:rsid w:val="0083074E"/>
    <w:rsid w:val="00840E48"/>
    <w:rsid w:val="008411DB"/>
    <w:rsid w:val="0086417C"/>
    <w:rsid w:val="00866C5B"/>
    <w:rsid w:val="00891693"/>
    <w:rsid w:val="00896C84"/>
    <w:rsid w:val="008A30A3"/>
    <w:rsid w:val="008A6E5A"/>
    <w:rsid w:val="008D2A8D"/>
    <w:rsid w:val="008E4F29"/>
    <w:rsid w:val="008E7E06"/>
    <w:rsid w:val="00933037"/>
    <w:rsid w:val="009437E4"/>
    <w:rsid w:val="0098498B"/>
    <w:rsid w:val="009A7ECC"/>
    <w:rsid w:val="009B6044"/>
    <w:rsid w:val="009C112C"/>
    <w:rsid w:val="009C17C3"/>
    <w:rsid w:val="00A02BD6"/>
    <w:rsid w:val="00A04ECA"/>
    <w:rsid w:val="00A10FDF"/>
    <w:rsid w:val="00A12A10"/>
    <w:rsid w:val="00A21CE3"/>
    <w:rsid w:val="00A234E7"/>
    <w:rsid w:val="00A4073D"/>
    <w:rsid w:val="00A50F49"/>
    <w:rsid w:val="00A56990"/>
    <w:rsid w:val="00A56D0B"/>
    <w:rsid w:val="00A602A6"/>
    <w:rsid w:val="00A63B05"/>
    <w:rsid w:val="00A676C1"/>
    <w:rsid w:val="00A812CF"/>
    <w:rsid w:val="00A863C6"/>
    <w:rsid w:val="00A96F18"/>
    <w:rsid w:val="00B26280"/>
    <w:rsid w:val="00B26747"/>
    <w:rsid w:val="00B4287D"/>
    <w:rsid w:val="00B70896"/>
    <w:rsid w:val="00B8601A"/>
    <w:rsid w:val="00BB1C46"/>
    <w:rsid w:val="00BC119F"/>
    <w:rsid w:val="00BC334D"/>
    <w:rsid w:val="00BD6520"/>
    <w:rsid w:val="00C04976"/>
    <w:rsid w:val="00C052A9"/>
    <w:rsid w:val="00C43742"/>
    <w:rsid w:val="00D158F5"/>
    <w:rsid w:val="00D225FB"/>
    <w:rsid w:val="00D430AE"/>
    <w:rsid w:val="00D876F9"/>
    <w:rsid w:val="00DA386A"/>
    <w:rsid w:val="00DD547B"/>
    <w:rsid w:val="00E0381E"/>
    <w:rsid w:val="00E05ED2"/>
    <w:rsid w:val="00E5108E"/>
    <w:rsid w:val="00E70648"/>
    <w:rsid w:val="00EC6AD4"/>
    <w:rsid w:val="00FA21A3"/>
    <w:rsid w:val="00FC24AE"/>
    <w:rsid w:val="00FD5CB5"/>
    <w:rsid w:val="00FF2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E2F4A01"/>
  <w15:docId w15:val="{8CC33B78-3569-4180-842F-14662B35D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089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B09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B099C"/>
  </w:style>
  <w:style w:type="paragraph" w:styleId="AltBilgi">
    <w:name w:val="footer"/>
    <w:basedOn w:val="Normal"/>
    <w:link w:val="AltBilgiChar"/>
    <w:uiPriority w:val="99"/>
    <w:unhideWhenUsed/>
    <w:rsid w:val="007B09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B099C"/>
  </w:style>
  <w:style w:type="table" w:styleId="TabloKlavuzu">
    <w:name w:val="Table Grid"/>
    <w:basedOn w:val="NormalTablo"/>
    <w:uiPriority w:val="39"/>
    <w:rsid w:val="007B09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8641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6417C"/>
    <w:rPr>
      <w:rFonts w:ascii="Segoe UI" w:hAnsi="Segoe UI" w:cs="Segoe UI"/>
      <w:sz w:val="18"/>
      <w:szCs w:val="18"/>
    </w:rPr>
  </w:style>
  <w:style w:type="paragraph" w:customStyle="1" w:styleId="nsayfalarmetinstili">
    <w:name w:val="ön sayfalar metin stili"/>
    <w:basedOn w:val="Normal"/>
    <w:rsid w:val="00A56990"/>
    <w:pPr>
      <w:spacing w:before="120" w:after="120" w:line="240" w:lineRule="auto"/>
      <w:jc w:val="both"/>
    </w:pPr>
    <w:rPr>
      <w:rFonts w:ascii="Calibri" w:eastAsia="Times New Roman" w:hAnsi="Calibri" w:cs="Times New Roman"/>
      <w:sz w:val="24"/>
      <w:szCs w:val="20"/>
      <w:lang w:eastAsia="tr-TR"/>
    </w:rPr>
  </w:style>
  <w:style w:type="paragraph" w:customStyle="1" w:styleId="nsayfalarmetinstiliortadan">
    <w:name w:val="ön sayfalar metin stili ortadan"/>
    <w:basedOn w:val="Normal"/>
    <w:qFormat/>
    <w:rsid w:val="00A56990"/>
    <w:pPr>
      <w:spacing w:before="120" w:after="120" w:line="240" w:lineRule="auto"/>
      <w:jc w:val="center"/>
    </w:pPr>
    <w:rPr>
      <w:rFonts w:ascii="Calibri" w:eastAsia="Times New Roman" w:hAnsi="Calibri" w:cs="Times New Roman"/>
      <w:sz w:val="24"/>
      <w:szCs w:val="20"/>
      <w:lang w:val="en-US" w:eastAsia="tr-TR"/>
    </w:rPr>
  </w:style>
  <w:style w:type="paragraph" w:styleId="NormalWeb">
    <w:name w:val="Normal (Web)"/>
    <w:basedOn w:val="Normal"/>
    <w:uiPriority w:val="99"/>
    <w:semiHidden/>
    <w:unhideWhenUsed/>
    <w:rsid w:val="00A96F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7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6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8F78CD-584F-42BE-93B3-DCD5DAA002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Yildiz Technical University</Company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h Akyol;Bilge Coşkuner</dc:creator>
  <cp:lastModifiedBy>Purple</cp:lastModifiedBy>
  <cp:revision>3</cp:revision>
  <cp:lastPrinted>2014-05-30T08:06:00Z</cp:lastPrinted>
  <dcterms:created xsi:type="dcterms:W3CDTF">2023-05-30T12:17:00Z</dcterms:created>
  <dcterms:modified xsi:type="dcterms:W3CDTF">2023-05-30T12:20:00Z</dcterms:modified>
</cp:coreProperties>
</file>